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13D2FF" w14:textId="77777777" w:rsidR="00B73A6A" w:rsidRDefault="003E6CB7" w:rsidP="00B9402D">
      <w:pPr>
        <w:pStyle w:val="Heading2"/>
      </w:pPr>
      <w:r w:rsidRPr="003E6CB7">
        <w:softHyphen/>
      </w:r>
    </w:p>
    <w:p w14:paraId="0D924CD8" w14:textId="77777777" w:rsidR="00D45C57" w:rsidRDefault="00D45C57" w:rsidP="00B9402D">
      <w:pPr>
        <w:pStyle w:val="Heading2"/>
      </w:pPr>
    </w:p>
    <w:p w14:paraId="409AA388" w14:textId="467F6E2C" w:rsidR="003E6CB7" w:rsidRPr="00B9402D" w:rsidRDefault="00B9402D" w:rsidP="00B9402D">
      <w:pPr>
        <w:pStyle w:val="Heading1"/>
      </w:pPr>
      <w:r>
        <w:t>Application for IGMT</w:t>
      </w:r>
      <w:r w:rsidR="003E6CB7" w:rsidRPr="00B9402D">
        <w:t xml:space="preserve"> </w:t>
      </w:r>
      <w:r w:rsidR="00E923CA" w:rsidRPr="00B9402D">
        <w:t>202</w:t>
      </w:r>
      <w:r w:rsidR="0069512C" w:rsidRPr="00B9402D">
        <w:t>6</w:t>
      </w:r>
      <w:r w:rsidR="00E923CA" w:rsidRPr="00B9402D">
        <w:t>-202</w:t>
      </w:r>
      <w:r w:rsidR="0069512C" w:rsidRPr="00B9402D">
        <w:t>7</w:t>
      </w:r>
      <w:r w:rsidR="003E6CB7" w:rsidRPr="00B9402D">
        <w:t xml:space="preserve"> P</w:t>
      </w:r>
      <w:r>
        <w:t xml:space="preserve">rogram </w:t>
      </w:r>
      <w:r w:rsidR="003E6CB7" w:rsidRPr="00B9402D">
        <w:t>Y</w:t>
      </w:r>
      <w:r>
        <w:t>ear</w:t>
      </w:r>
    </w:p>
    <w:p w14:paraId="07806091" w14:textId="2FC96023" w:rsidR="00662A0F" w:rsidRDefault="008B7ED1" w:rsidP="00B9402D">
      <w:r>
        <w:t xml:space="preserve">All rooms are </w:t>
      </w:r>
      <w:r w:rsidRPr="008B7ED1">
        <w:rPr>
          <w:b/>
          <w:bCs/>
        </w:rPr>
        <w:t>Single Occupancy</w:t>
      </w:r>
      <w:r>
        <w:t xml:space="preserve">, at a rate of </w:t>
      </w:r>
      <w:r w:rsidRPr="008B7ED1">
        <w:rPr>
          <w:b/>
          <w:bCs/>
        </w:rPr>
        <w:t>$1,</w:t>
      </w:r>
      <w:r w:rsidR="00C92C55">
        <w:rPr>
          <w:b/>
          <w:bCs/>
        </w:rPr>
        <w:t>85</w:t>
      </w:r>
      <w:r w:rsidRPr="008B7ED1">
        <w:rPr>
          <w:b/>
          <w:bCs/>
        </w:rPr>
        <w:t>0</w:t>
      </w:r>
      <w:r>
        <w:t xml:space="preserve"> for the program year.</w:t>
      </w:r>
    </w:p>
    <w:tbl>
      <w:tblPr>
        <w:tblStyle w:val="TableGrid"/>
        <w:tblW w:w="7920" w:type="dxa"/>
        <w:tblBorders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20"/>
        <w:gridCol w:w="5400"/>
      </w:tblGrid>
      <w:tr w:rsidR="00846000" w14:paraId="50259D13" w14:textId="77777777" w:rsidTr="008B7ED1">
        <w:tc>
          <w:tcPr>
            <w:tcW w:w="7920" w:type="dxa"/>
            <w:gridSpan w:val="2"/>
            <w:shd w:val="clear" w:color="auto" w:fill="F2F2F2" w:themeFill="background1" w:themeFillShade="F2"/>
          </w:tcPr>
          <w:p w14:paraId="02F01A17" w14:textId="77777777" w:rsidR="00846000" w:rsidRPr="00B9402D" w:rsidRDefault="00846000" w:rsidP="00B9402D">
            <w:pPr>
              <w:pStyle w:val="Heading2"/>
            </w:pPr>
            <w:r w:rsidRPr="00B9402D">
              <w:t>NOMINEE INFORMATION</w:t>
            </w:r>
          </w:p>
        </w:tc>
      </w:tr>
      <w:tr w:rsidR="00846000" w14:paraId="50670140" w14:textId="77777777" w:rsidTr="008B7ED1">
        <w:tc>
          <w:tcPr>
            <w:tcW w:w="2520" w:type="dxa"/>
          </w:tcPr>
          <w:p w14:paraId="4E07CF00" w14:textId="77777777" w:rsidR="00846000" w:rsidRDefault="00846000" w:rsidP="00846000">
            <w:pPr>
              <w:jc w:val="right"/>
            </w:pPr>
            <w:r>
              <w:t>Full Name:</w:t>
            </w:r>
          </w:p>
        </w:tc>
        <w:tc>
          <w:tcPr>
            <w:tcW w:w="5400" w:type="dxa"/>
          </w:tcPr>
          <w:p w14:paraId="1C9D0F77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46000" w14:paraId="4313BD24" w14:textId="77777777" w:rsidTr="008B7ED1">
        <w:tc>
          <w:tcPr>
            <w:tcW w:w="2520" w:type="dxa"/>
          </w:tcPr>
          <w:p w14:paraId="1AA7D6DC" w14:textId="77777777" w:rsidR="00846000" w:rsidRDefault="00846000" w:rsidP="00846000">
            <w:pPr>
              <w:jc w:val="right"/>
            </w:pPr>
            <w:r>
              <w:t>Organization:</w:t>
            </w:r>
          </w:p>
        </w:tc>
        <w:tc>
          <w:tcPr>
            <w:tcW w:w="5400" w:type="dxa"/>
          </w:tcPr>
          <w:p w14:paraId="33EA6AE6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476D385A" w14:textId="77777777" w:rsidTr="008B7ED1">
        <w:tc>
          <w:tcPr>
            <w:tcW w:w="2520" w:type="dxa"/>
          </w:tcPr>
          <w:p w14:paraId="674BE1C5" w14:textId="77777777" w:rsidR="00846000" w:rsidRDefault="00846000" w:rsidP="00846000">
            <w:pPr>
              <w:jc w:val="right"/>
            </w:pPr>
            <w:r>
              <w:t>Title:</w:t>
            </w:r>
          </w:p>
        </w:tc>
        <w:tc>
          <w:tcPr>
            <w:tcW w:w="5400" w:type="dxa"/>
          </w:tcPr>
          <w:p w14:paraId="65213EA5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58EACF3C" w14:textId="77777777" w:rsidTr="008B7ED1">
        <w:tc>
          <w:tcPr>
            <w:tcW w:w="2520" w:type="dxa"/>
          </w:tcPr>
          <w:p w14:paraId="4417AA90" w14:textId="77777777" w:rsidR="00846000" w:rsidRDefault="00846000" w:rsidP="00846000">
            <w:pPr>
              <w:jc w:val="right"/>
            </w:pPr>
            <w:r>
              <w:t>Phone Number:</w:t>
            </w:r>
          </w:p>
        </w:tc>
        <w:tc>
          <w:tcPr>
            <w:tcW w:w="5400" w:type="dxa"/>
          </w:tcPr>
          <w:p w14:paraId="5AF7364B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38674BCC" w14:textId="77777777" w:rsidTr="008B7ED1">
        <w:tc>
          <w:tcPr>
            <w:tcW w:w="2520" w:type="dxa"/>
          </w:tcPr>
          <w:p w14:paraId="431D1188" w14:textId="77777777" w:rsidR="00846000" w:rsidRDefault="00846000" w:rsidP="00846000">
            <w:pPr>
              <w:jc w:val="right"/>
            </w:pPr>
            <w:r>
              <w:t>Address:</w:t>
            </w:r>
          </w:p>
        </w:tc>
        <w:tc>
          <w:tcPr>
            <w:tcW w:w="5400" w:type="dxa"/>
          </w:tcPr>
          <w:p w14:paraId="4D3654FD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75988D5F" w14:textId="77777777" w:rsidTr="008B7ED1">
        <w:tc>
          <w:tcPr>
            <w:tcW w:w="2520" w:type="dxa"/>
          </w:tcPr>
          <w:p w14:paraId="6DD39B70" w14:textId="77777777" w:rsidR="00846000" w:rsidRDefault="00846000" w:rsidP="00846000">
            <w:pPr>
              <w:jc w:val="right"/>
            </w:pPr>
            <w:r>
              <w:t>Email Address:</w:t>
            </w:r>
          </w:p>
        </w:tc>
        <w:tc>
          <w:tcPr>
            <w:tcW w:w="5400" w:type="dxa"/>
          </w:tcPr>
          <w:p w14:paraId="69FEF8B8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58A7A25B" w14:textId="77777777" w:rsidTr="008B7ED1">
        <w:tc>
          <w:tcPr>
            <w:tcW w:w="2520" w:type="dxa"/>
          </w:tcPr>
          <w:p w14:paraId="7874703E" w14:textId="77777777" w:rsidR="00846000" w:rsidRDefault="00846000" w:rsidP="00846000">
            <w:pPr>
              <w:jc w:val="right"/>
            </w:pPr>
            <w:r>
              <w:t>Description of position:</w:t>
            </w:r>
          </w:p>
        </w:tc>
        <w:tc>
          <w:tcPr>
            <w:tcW w:w="5400" w:type="dxa"/>
          </w:tcPr>
          <w:p w14:paraId="2602E8BF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4C663E31" w14:textId="77777777" w:rsidTr="008B7ED1">
        <w:tc>
          <w:tcPr>
            <w:tcW w:w="2520" w:type="dxa"/>
          </w:tcPr>
          <w:p w14:paraId="320C5507" w14:textId="77777777" w:rsidR="00846000" w:rsidRDefault="00846000" w:rsidP="00846000">
            <w:pPr>
              <w:jc w:val="right"/>
            </w:pPr>
            <w:r w:rsidRPr="00846000">
              <w:t>Description of experience in leading or managing teams</w:t>
            </w:r>
            <w:r>
              <w:t>:</w:t>
            </w:r>
          </w:p>
        </w:tc>
        <w:tc>
          <w:tcPr>
            <w:tcW w:w="5400" w:type="dxa"/>
          </w:tcPr>
          <w:p w14:paraId="1E26AA76" w14:textId="77777777" w:rsidR="00846000" w:rsidRDefault="0084375A" w:rsidP="003E6CB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96CC907" w14:textId="77777777" w:rsidR="00846000" w:rsidRPr="003E6CB7" w:rsidRDefault="00846000" w:rsidP="003E6CB7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20"/>
        <w:gridCol w:w="5400"/>
      </w:tblGrid>
      <w:tr w:rsidR="00846000" w14:paraId="26F0C746" w14:textId="77777777" w:rsidTr="00F3212A">
        <w:tc>
          <w:tcPr>
            <w:tcW w:w="5400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D68C23F" w14:textId="77777777" w:rsidR="00846000" w:rsidRDefault="00846000" w:rsidP="00B9402D">
            <w:pPr>
              <w:pStyle w:val="Heading2"/>
            </w:pPr>
            <w:r>
              <w:t>IMMEDIATE SUPERVISOR’S</w:t>
            </w:r>
            <w:r w:rsidRPr="00846000">
              <w:t xml:space="preserve"> INFORMATION</w:t>
            </w:r>
            <w:r>
              <w:t xml:space="preserve"> (FOR NOMINEE)</w:t>
            </w:r>
          </w:p>
        </w:tc>
      </w:tr>
      <w:tr w:rsidR="00846000" w14:paraId="00030A35" w14:textId="77777777" w:rsidTr="00F3212A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19A0D7" w14:textId="77777777" w:rsidR="00846000" w:rsidRDefault="00846000" w:rsidP="00846000">
            <w:pPr>
              <w:jc w:val="right"/>
            </w:pPr>
            <w:r>
              <w:t>Full Name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3C6532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61DD41B0" w14:textId="77777777" w:rsidTr="00F3212A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AB3AF8" w14:textId="77777777" w:rsidR="00846000" w:rsidRDefault="00846000" w:rsidP="00846000">
            <w:pPr>
              <w:jc w:val="right"/>
            </w:pPr>
            <w:r>
              <w:t>Title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01F9E9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25E3BE2C" w14:textId="77777777" w:rsidTr="00F3212A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2DDD99" w14:textId="77777777" w:rsidR="00846000" w:rsidRDefault="00846000" w:rsidP="00846000">
            <w:pPr>
              <w:jc w:val="right"/>
            </w:pPr>
            <w:r>
              <w:t>Phone Number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9AF631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24F122BB" w14:textId="77777777" w:rsidTr="00F3212A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037654" w14:textId="77777777" w:rsidR="00846000" w:rsidRDefault="00846000" w:rsidP="00846000">
            <w:pPr>
              <w:jc w:val="right"/>
            </w:pPr>
            <w:r>
              <w:t>Email Address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DF2DE8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6044071B" w14:textId="77777777" w:rsidTr="00486DAA">
        <w:tc>
          <w:tcPr>
            <w:tcW w:w="2520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top w:w="144" w:type="dxa"/>
              <w:bottom w:w="144" w:type="dxa"/>
            </w:tcMar>
          </w:tcPr>
          <w:p w14:paraId="51CE26BD" w14:textId="77777777" w:rsidR="00846000" w:rsidRDefault="00846000" w:rsidP="00846000">
            <w:pPr>
              <w:jc w:val="right"/>
            </w:pPr>
            <w:r w:rsidRPr="00846000">
              <w:t>Briefly state the agency’s objectives and reasons for submitting this nomination</w:t>
            </w:r>
            <w:r>
              <w:t>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tcMar>
              <w:top w:w="144" w:type="dxa"/>
              <w:bottom w:w="144" w:type="dxa"/>
            </w:tcMar>
          </w:tcPr>
          <w:p w14:paraId="6CB11373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CD1790B" w14:textId="77777777" w:rsidR="003E6CB7" w:rsidRDefault="003E6CB7" w:rsidP="003E6CB7"/>
    <w:tbl>
      <w:tblPr>
        <w:tblStyle w:val="TableGrid"/>
        <w:tblW w:w="7920" w:type="dxa"/>
        <w:tblLayout w:type="fixed"/>
        <w:tblLook w:val="04A0" w:firstRow="1" w:lastRow="0" w:firstColumn="1" w:lastColumn="0" w:noHBand="0" w:noVBand="1"/>
      </w:tblPr>
      <w:tblGrid>
        <w:gridCol w:w="2520"/>
        <w:gridCol w:w="5400"/>
      </w:tblGrid>
      <w:tr w:rsidR="00846000" w14:paraId="2F18E0F7" w14:textId="77777777" w:rsidTr="00CC10A0">
        <w:tc>
          <w:tcPr>
            <w:tcW w:w="7920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B1D537D" w14:textId="77777777" w:rsidR="00846000" w:rsidRDefault="00846000" w:rsidP="00B9402D">
            <w:pPr>
              <w:pStyle w:val="Heading2"/>
            </w:pPr>
            <w:r w:rsidRPr="00846000">
              <w:t>SUBMITTED BY</w:t>
            </w:r>
          </w:p>
        </w:tc>
      </w:tr>
      <w:tr w:rsidR="00846000" w14:paraId="59C5296B" w14:textId="77777777" w:rsidTr="00486DAA">
        <w:tc>
          <w:tcPr>
            <w:tcW w:w="792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87B35A0" w14:textId="71306FB6" w:rsidR="00846000" w:rsidRDefault="00846000" w:rsidP="003E35E7">
            <w:r w:rsidRPr="00846000">
              <w:t>By submitting this application, I understand that I am committing this nominee to</w:t>
            </w:r>
            <w:r w:rsidR="00486DAA">
              <w:br/>
            </w:r>
            <w:proofErr w:type="gramStart"/>
            <w:r w:rsidRPr="00846000">
              <w:t>all of</w:t>
            </w:r>
            <w:proofErr w:type="gramEnd"/>
            <w:r w:rsidRPr="00846000">
              <w:t xml:space="preserve"> the time and effort required </w:t>
            </w:r>
            <w:r w:rsidR="0069512C">
              <w:t>to participate with their planning group actively</w:t>
            </w:r>
            <w:r w:rsidRPr="00846000">
              <w:t xml:space="preserve"> and to attend all </w:t>
            </w:r>
            <w:r w:rsidR="00D53F1E">
              <w:t>six</w:t>
            </w:r>
            <w:r w:rsidRPr="00846000">
              <w:t xml:space="preserve"> sessions of IGMT for the </w:t>
            </w:r>
            <w:r w:rsidR="00E923CA">
              <w:t>202</w:t>
            </w:r>
            <w:r w:rsidR="0069512C">
              <w:t>6</w:t>
            </w:r>
            <w:r w:rsidR="00E923CA">
              <w:t>-202</w:t>
            </w:r>
            <w:r w:rsidR="0069512C">
              <w:t>7</w:t>
            </w:r>
            <w:r w:rsidRPr="00846000">
              <w:t xml:space="preserve"> Program year.</w:t>
            </w:r>
          </w:p>
        </w:tc>
      </w:tr>
      <w:tr w:rsidR="00846000" w14:paraId="6F5E23ED" w14:textId="77777777" w:rsidTr="00CC10A0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D2D618" w14:textId="77777777" w:rsidR="00846000" w:rsidRDefault="00846000" w:rsidP="003E35E7">
            <w:pPr>
              <w:jc w:val="right"/>
            </w:pPr>
            <w:r>
              <w:t>Full Name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6C49F5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112D0EAF" w14:textId="77777777" w:rsidTr="00CC10A0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9538D5" w14:textId="77777777" w:rsidR="00846000" w:rsidRDefault="00846000" w:rsidP="003E35E7">
            <w:pPr>
              <w:jc w:val="right"/>
            </w:pPr>
            <w:r>
              <w:t>Title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B1EF10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6779761D" w14:textId="77777777" w:rsidTr="00486DAA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90933" w14:textId="77777777" w:rsidR="00846000" w:rsidRDefault="00846000" w:rsidP="003E35E7">
            <w:pPr>
              <w:jc w:val="right"/>
            </w:pPr>
            <w:r>
              <w:t>Phone Number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0290C9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46000" w14:paraId="301F2C43" w14:textId="77777777" w:rsidTr="00486DAA"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</w:tcPr>
          <w:p w14:paraId="39B5238E" w14:textId="77777777" w:rsidR="00846000" w:rsidRDefault="00846000" w:rsidP="003E35E7">
            <w:pPr>
              <w:jc w:val="right"/>
            </w:pPr>
            <w:r>
              <w:t>Email Address:</w:t>
            </w: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</w:tcBorders>
          </w:tcPr>
          <w:p w14:paraId="7521E370" w14:textId="77777777" w:rsidR="00846000" w:rsidRDefault="0084375A" w:rsidP="003E35E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6F1C176" w14:textId="77777777" w:rsidR="00846000" w:rsidRPr="003E6CB7" w:rsidRDefault="00846000" w:rsidP="0084375A"/>
    <w:sectPr w:rsidR="00846000" w:rsidRPr="003E6CB7" w:rsidSect="003E6C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720" w:bottom="720" w:left="360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33169" w14:textId="77777777" w:rsidR="000F2268" w:rsidRDefault="000F2268" w:rsidP="003E6CB7">
      <w:pPr>
        <w:spacing w:after="0" w:line="240" w:lineRule="auto"/>
      </w:pPr>
      <w:r>
        <w:separator/>
      </w:r>
    </w:p>
  </w:endnote>
  <w:endnote w:type="continuationSeparator" w:id="0">
    <w:p w14:paraId="3DEFC03C" w14:textId="77777777" w:rsidR="000F2268" w:rsidRDefault="000F2268" w:rsidP="003E6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D7B4A" w14:textId="77777777" w:rsidR="001247B1" w:rsidRDefault="001247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C5F5B" w14:textId="77777777" w:rsidR="001247B1" w:rsidRDefault="001247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4084B" w14:textId="77777777" w:rsidR="001247B1" w:rsidRDefault="00124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4B913" w14:textId="77777777" w:rsidR="000F2268" w:rsidRDefault="000F2268" w:rsidP="003E6CB7">
      <w:pPr>
        <w:spacing w:after="0" w:line="240" w:lineRule="auto"/>
      </w:pPr>
      <w:r>
        <w:separator/>
      </w:r>
    </w:p>
  </w:footnote>
  <w:footnote w:type="continuationSeparator" w:id="0">
    <w:p w14:paraId="4758494C" w14:textId="77777777" w:rsidR="000F2268" w:rsidRDefault="000F2268" w:rsidP="003E6C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D6060" w14:textId="77777777" w:rsidR="00B73A6A" w:rsidRDefault="00000000">
    <w:pPr>
      <w:pStyle w:val="Header"/>
    </w:pPr>
    <w:r>
      <w:rPr>
        <w:noProof/>
      </w:rPr>
      <w:pict w14:anchorId="502885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49501" o:spid="_x0000_s105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IGMT-App-BG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EEDB7" w14:textId="77777777" w:rsidR="00B73A6A" w:rsidRDefault="00000000">
    <w:pPr>
      <w:pStyle w:val="Header"/>
    </w:pPr>
    <w:r>
      <w:rPr>
        <w:noProof/>
      </w:rPr>
      <w:pict w14:anchorId="3D8C1E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49502" o:spid="_x0000_s1051" type="#_x0000_t75" style="position:absolute;margin-left:0;margin-top:0;width:612pt;height:11in;z-index:-251656192;mso-position-horizontal:left;mso-position-horizontal-relative:page;mso-position-vertical:top;mso-position-vertical-relative:page" o:allowincell="f">
          <v:imagedata r:id="rId1" o:title="IGMT-App-BG-01"/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18278" w14:textId="77777777" w:rsidR="00B73A6A" w:rsidRDefault="00000000">
    <w:pPr>
      <w:pStyle w:val="Header"/>
    </w:pPr>
    <w:r>
      <w:rPr>
        <w:noProof/>
      </w:rPr>
      <w:pict w14:anchorId="436A79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49500" o:spid="_x0000_s104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IGMT-App-BG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sjAyNDM0NjIyNTJX0lEKTi0uzszPAykwrgUA/iLFwSwAAAA="/>
  </w:docVars>
  <w:rsids>
    <w:rsidRoot w:val="00B63872"/>
    <w:rsid w:val="00000940"/>
    <w:rsid w:val="00095979"/>
    <w:rsid w:val="000F0301"/>
    <w:rsid w:val="000F2268"/>
    <w:rsid w:val="001247B1"/>
    <w:rsid w:val="001C600C"/>
    <w:rsid w:val="001E1BB7"/>
    <w:rsid w:val="0032131B"/>
    <w:rsid w:val="003E6CB7"/>
    <w:rsid w:val="003F2DBB"/>
    <w:rsid w:val="00434B7C"/>
    <w:rsid w:val="00486DAA"/>
    <w:rsid w:val="00487FE6"/>
    <w:rsid w:val="004F4345"/>
    <w:rsid w:val="00582576"/>
    <w:rsid w:val="005B011C"/>
    <w:rsid w:val="00662A0F"/>
    <w:rsid w:val="0069512C"/>
    <w:rsid w:val="00842301"/>
    <w:rsid w:val="0084375A"/>
    <w:rsid w:val="00846000"/>
    <w:rsid w:val="008B7ED1"/>
    <w:rsid w:val="00A20FCA"/>
    <w:rsid w:val="00A2256F"/>
    <w:rsid w:val="00AD1109"/>
    <w:rsid w:val="00B5420A"/>
    <w:rsid w:val="00B63872"/>
    <w:rsid w:val="00B73A6A"/>
    <w:rsid w:val="00B92460"/>
    <w:rsid w:val="00B9402D"/>
    <w:rsid w:val="00C92C55"/>
    <w:rsid w:val="00CC10A0"/>
    <w:rsid w:val="00D45C57"/>
    <w:rsid w:val="00D53F1E"/>
    <w:rsid w:val="00E46C92"/>
    <w:rsid w:val="00E923CA"/>
    <w:rsid w:val="00F052E1"/>
    <w:rsid w:val="00F3212A"/>
    <w:rsid w:val="00F55B79"/>
    <w:rsid w:val="00F67453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FA3231"/>
  <w15:chartTrackingRefBased/>
  <w15:docId w15:val="{BA9DC5D1-31B2-4173-9B21-E60B44E55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B9402D"/>
    <w:pPr>
      <w:spacing w:after="120"/>
      <w:outlineLvl w:val="0"/>
    </w:pPr>
    <w:rPr>
      <w:rFonts w:ascii="Calibri" w:hAnsi="Calibri" w:cstheme="minorHAnsi"/>
      <w:b w:val="0"/>
      <w:cap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02D"/>
    <w:pPr>
      <w:spacing w:after="0" w:line="240" w:lineRule="auto"/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402D"/>
    <w:rPr>
      <w:b/>
    </w:rPr>
  </w:style>
  <w:style w:type="paragraph" w:styleId="Header">
    <w:name w:val="header"/>
    <w:basedOn w:val="Normal"/>
    <w:link w:val="HeaderChar"/>
    <w:uiPriority w:val="99"/>
    <w:unhideWhenUsed/>
    <w:rsid w:val="003E6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CB7"/>
  </w:style>
  <w:style w:type="paragraph" w:styleId="Footer">
    <w:name w:val="footer"/>
    <w:basedOn w:val="Normal"/>
    <w:link w:val="FooterChar"/>
    <w:uiPriority w:val="99"/>
    <w:unhideWhenUsed/>
    <w:rsid w:val="003E6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CB7"/>
  </w:style>
  <w:style w:type="table" w:styleId="TableGrid">
    <w:name w:val="Table Grid"/>
    <w:basedOn w:val="TableNormal"/>
    <w:uiPriority w:val="39"/>
    <w:rsid w:val="003E6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C5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9402D"/>
    <w:rPr>
      <w:rFonts w:ascii="Calibri" w:eastAsiaTheme="majorEastAsia" w:hAnsi="Calibri" w:cstheme="minorHAnsi"/>
      <w:b/>
      <w:caps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AF3A7-6791-4F30-B842-171BE3D25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1</Words>
  <Characters>962</Characters>
  <Application>Microsoft Office Word</Application>
  <DocSecurity>2</DocSecurity>
  <Lines>6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iesen</dc:creator>
  <cp:keywords/>
  <dc:description/>
  <cp:lastModifiedBy>Orysia Riesen</cp:lastModifiedBy>
  <cp:revision>10</cp:revision>
  <cp:lastPrinted>2018-03-30T15:38:00Z</cp:lastPrinted>
  <dcterms:created xsi:type="dcterms:W3CDTF">2021-05-07T23:19:00Z</dcterms:created>
  <dcterms:modified xsi:type="dcterms:W3CDTF">2026-05-0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7ac3fa-594c-429c-bb63-1e6da407bcf6</vt:lpwstr>
  </property>
</Properties>
</file>